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dc0b88c54f2d2e526b62c1b5b88a670ee866280"/>
    <w:p>
      <w:pPr>
        <w:pStyle w:val="Heading1"/>
      </w:pPr>
      <w:r>
        <w:t xml:space="preserve">Personal Statement for Automotive Engineer Position</w:t>
      </w:r>
    </w:p>
    <w:p>
      <w:pPr>
        <w:pStyle w:val="FirstParagraph"/>
      </w:pPr>
      <w:r>
        <w:t xml:space="preserve">Submitted for consideration in the vibrant automotive landscape of Zimbabwe Harare</w:t>
      </w:r>
    </w:p>
    <w:p>
      <w:pPr>
        <w:pStyle w:val="BodyText"/>
      </w:pPr>
      <w:r>
        <w:t xml:space="preserve">From my earliest childhood fascination with engine mechanics to my current professional pursuits, I have dedicated myself to mastering the art and science of automotive engineering. Growing up in the bustling streets of Harare, Zimbabwe, where vehicles are both lifelines and symbols of progress, I witnessed firsthand how reliable transportation transforms communities. This deep-seated connection to Zimbabwe Harare's unique automotive challenges—ranging from infrastructure limitations to fuel efficiency demands—has forged my unwavering commitment to becoming an Automotive Engineer who serves this nation’s specific needs. My journey has been meticulously shaped by academic excellence, hands-on technical experience, and an unshakeable passion for advancing mobility solutions in our local context.</w:t>
      </w:r>
    </w:p>
    <w:p>
      <w:pPr>
        <w:pStyle w:val="BodyText"/>
      </w:pPr>
      <w:r>
        <w:t xml:space="preserve">I earned my Bachelor of Engineering (Honours) in Mechanical Engineering with a specialization in Automotive Systems from the University of Zimbabwe, graduating with distinction. My academic rigor was particularly focused on vehicle dynamics and sustainable transport solutions relevant to African climates. Courses such as 'Automotive Propulsion Systems' and 'Materials Engineering for Harsh Environments' equipped me to address Zimbabwe’s unique challenges—like adapting engine components for dust-laden conditions and developing fuel-efficient systems amid fluctuating energy prices. My final-year project,</w:t>
      </w:r>
      <w:r>
        <w:t xml:space="preserve"> </w:t>
      </w:r>
      <w:r>
        <w:rPr>
          <w:iCs/>
          <w:i/>
        </w:rPr>
        <w:t xml:space="preserve">'Optimizing Fuel Efficiency in Diesel Vehicles Operating Under Harare's Urban Conditions'</w:t>
      </w:r>
      <w:r>
        <w:t xml:space="preserve">, involved extensive field testing across the city’s varied terrain, including the challenging stretches of Borrowdale Road and the high-altitude challenges near Mt. Pleasant. This project not only earned me academic recognition but also reinforced my understanding that effective automotive engineering must be rooted in local realities.</w:t>
      </w:r>
    </w:p>
    <w:p>
      <w:pPr>
        <w:pStyle w:val="BodyText"/>
      </w:pPr>
      <w:r>
        <w:t xml:space="preserve">Professionally, I have gained invaluable experience through roles at leading automotive firms in Zimbabwe Harare. As an Assistant Automotive Engineer at</w:t>
      </w:r>
      <w:r>
        <w:t xml:space="preserve"> </w:t>
      </w:r>
      <w:r>
        <w:rPr>
          <w:iCs/>
          <w:i/>
        </w:rPr>
        <w:t xml:space="preserve">Motorsport Africa Limited</w:t>
      </w:r>
      <w:r>
        <w:t xml:space="preserve"> </w:t>
      </w:r>
      <w:r>
        <w:t xml:space="preserve">(Harare), I contributed to the development of a cost-effective diagnostic system tailored for local vehicle fleets. This project required navigating Zimbabwe's limited access to imported parts by designing modular repair solutions using locally sourced components—a skill critical for sustainable engineering in our region. My work directly supported Harare-based transport companies like</w:t>
      </w:r>
      <w:r>
        <w:t xml:space="preserve"> </w:t>
      </w:r>
      <w:r>
        <w:rPr>
          <w:iCs/>
          <w:i/>
        </w:rPr>
        <w:t xml:space="preserve">ZimBus Services</w:t>
      </w:r>
      <w:r>
        <w:t xml:space="preserve">, reducing downtime by 22% through predictive maintenance protocols I helped implement. Additionally, my internship at</w:t>
      </w:r>
      <w:r>
        <w:t xml:space="preserve"> </w:t>
      </w:r>
      <w:r>
        <w:rPr>
          <w:iCs/>
          <w:i/>
        </w:rPr>
        <w:t xml:space="preserve">Harare Automotive Training Centre</w:t>
      </w:r>
      <w:r>
        <w:t xml:space="preserve"> </w:t>
      </w:r>
      <w:r>
        <w:t xml:space="preserve">allowed me to mentor 35+ students in practical engine repair techniques, emphasizing safety and efficiency standards relevant to Zimbabwe’s automotive workshops.</w:t>
      </w:r>
    </w:p>
    <w:p>
      <w:pPr>
        <w:pStyle w:val="BodyText"/>
      </w:pPr>
      <w:r>
        <w:t xml:space="preserve">My technical toolkit is meticulously aligned with the demands of Zimbabwe Harare’s evolving market. I am proficient in CAD software (SolidWorks, AutoCAD) for designing component adaptations specific to our climate, and skilled in simulation tools like ANSYS for stress-testing vehicle parts under African heat cycles. Beyond hardware expertise, I possess strong knowledge of emerging trends: electric vehicle integration (particularly solar-assisted solutions for Zimbabwe’s abundant sunlight), telematics systems optimized for low-connectivity areas, and sustainable lubricant formulations that withstand Harare’s dusty environments. Crucially, I understand that engineering excellence in our context requires cultural fluency—I actively participate in the</w:t>
      </w:r>
      <w:r>
        <w:t xml:space="preserve"> </w:t>
      </w:r>
      <w:r>
        <w:rPr>
          <w:iCs/>
          <w:i/>
        </w:rPr>
        <w:t xml:space="preserve">Harare Automotive Industry Forum</w:t>
      </w:r>
      <w:r>
        <w:t xml:space="preserve">, collaborating with local mechanics to ensure our innovations are practical and accessible.</w:t>
      </w:r>
    </w:p>
    <w:p>
      <w:pPr>
        <w:pStyle w:val="BodyText"/>
      </w:pPr>
      <w:r>
        <w:t xml:space="preserve">What truly distinguishes my approach as an Automotive Engineer is my commitment to community impact. In Zimbabwe Harare, where over 60% of households rely on personal vehicles for daily livelihoods, I believe engineering must prioritize affordability and resilience. Last year, I volunteered with</w:t>
      </w:r>
      <w:r>
        <w:t xml:space="preserve"> </w:t>
      </w:r>
      <w:r>
        <w:rPr>
          <w:iCs/>
          <w:i/>
        </w:rPr>
        <w:t xml:space="preserve">Young Engineers for Sustainable Mobility (YESM)</w:t>
      </w:r>
      <w:r>
        <w:t xml:space="preserve"> </w:t>
      </w:r>
      <w:r>
        <w:t xml:space="preserve">to retrofit three minibuses in Chitungwiza with solar-powered auxiliary systems—reducing fuel costs by 18% while extending engine life. This project underscored how technical solutions must be co-created with end-users; the drivers themselves provided critical insights that shaped our final design. Such experiences have cemented my philosophy: Engineering in Zimbabwe Harare isn’t about importing Western models, but innovating within our resources to build systems that work for Zimbabweans.</w:t>
      </w:r>
    </w:p>
    <w:p>
      <w:pPr>
        <w:pStyle w:val="BodyText"/>
      </w:pPr>
      <w:r>
        <w:t xml:space="preserve">Looking ahead, I envision contributing to Harare’s transformation into a hub for sustainable African mobility. Short-term, I aim to develop a low-cost diagnostic toolkit for rural vehicle workshops—addressing the gap where 70% of Zimbabwe’s mechanics lack access to modern tools. Long-term, I aspire to lead initiatives that accelerate Zimbabwe's transition toward electric mobility through partnerships with institutions like</w:t>
      </w:r>
      <w:r>
        <w:t xml:space="preserve"> </w:t>
      </w:r>
      <w:r>
        <w:rPr>
          <w:iCs/>
          <w:i/>
        </w:rPr>
        <w:t xml:space="preserve">Chinhoyi University of Technology</w:t>
      </w:r>
      <w:r>
        <w:t xml:space="preserve"> </w:t>
      </w:r>
      <w:r>
        <w:t xml:space="preserve">and local energy providers. My goal is not merely to design vehicles but to cultivate a new generation of engineers who understand that automotive progress in Zimbabwe Harare must be locally rooted, economically viable, and environmentally thoughtful.</w:t>
      </w:r>
    </w:p>
    <w:p>
      <w:pPr>
        <w:pStyle w:val="BodyText"/>
      </w:pPr>
      <w:r>
        <w:t xml:space="preserve">Zimbabwe Harare represents more than just a location for me—it is the living laboratory where my engineering values are tested and refined daily. Here, I’ve seen how a single well-designed component can revive a family’s business or keep a hospital’s ambulance running during emergencies. This reality fuels my determination to contribute meaningfully to our nation’s automotive future. As an Automotive Engineer, I bring not just technical competence but the cultural empathy needed to turn challenges into opportunities for Zimbabweans.</w:t>
      </w:r>
    </w:p>
    <w:p>
      <w:pPr>
        <w:pStyle w:val="BodyText"/>
      </w:pPr>
      <w:r>
        <w:t xml:space="preserve">In closing, I offer my steadfast dedication, innovative mindset, and deep understanding of what it takes to engineer success in Zimbabwe Harare. I am eager to apply my skills toward building transportation solutions that resonate with our people’s needs—where every engine starts not just with a spark but with the promise of progress for all Zimbabweans. My Personal Statement is a testament to this commitment: I am ready to drive innovation forward, one solution at a time, right here in Harare.</w:t>
      </w:r>
    </w:p>
    <w:p>
      <w:pPr>
        <w:pStyle w:val="BodyText"/>
      </w:pPr>
      <w:r>
        <w:t xml:space="preserve">Sincerely,</w:t>
      </w:r>
    </w:p>
    <w:p>
      <w:pPr>
        <w:pStyle w:val="BodyText"/>
      </w:pPr>
      <w:r>
        <w:t xml:space="preserve">Tendai Muparut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Zimbabwe Harare</dc:title>
  <dc:creator/>
  <dc:language>en</dc:language>
  <cp:keywords/>
  <dcterms:created xsi:type="dcterms:W3CDTF">2026-07-17T22:51:12Z</dcterms:created>
  <dcterms:modified xsi:type="dcterms:W3CDTF">2026-07-17T22:51:12Z</dcterms:modified>
</cp:coreProperties>
</file>

<file path=docProps/custom.xml><?xml version="1.0" encoding="utf-8"?>
<Properties xmlns="http://schemas.openxmlformats.org/officeDocument/2006/custom-properties" xmlns:vt="http://schemas.openxmlformats.org/officeDocument/2006/docPropsVTypes"/>
</file>